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70962" w14:textId="28CA9500" w:rsidR="005046E9" w:rsidRDefault="00763C19">
      <w:r>
        <w:t>Friday, August 4, 2023</w:t>
      </w:r>
    </w:p>
    <w:p w14:paraId="13EAF7A9" w14:textId="124DDEDC" w:rsidR="00763C19" w:rsidRDefault="002F0F8F">
      <w:r>
        <w:t>8:</w:t>
      </w:r>
      <w:r w:rsidR="00CB1E27">
        <w:t>11</w:t>
      </w:r>
      <w:r>
        <w:t xml:space="preserve"> </w:t>
      </w:r>
      <w:r w:rsidR="00242DDF">
        <w:t>p.m.</w:t>
      </w:r>
      <w:r w:rsidR="00865103">
        <w:t xml:space="preserve"> Meeting </w:t>
      </w:r>
      <w:r w:rsidR="00882B16">
        <w:t>Starts</w:t>
      </w:r>
    </w:p>
    <w:p w14:paraId="0414388E" w14:textId="3C985F1E" w:rsidR="002F0F8F" w:rsidRDefault="0079568E">
      <w:r>
        <w:t>Introduction of members.</w:t>
      </w:r>
    </w:p>
    <w:p w14:paraId="530FE9D0" w14:textId="77777777" w:rsidR="008C66E9" w:rsidRDefault="008C66E9" w:rsidP="008C66E9">
      <w:r>
        <w:t>Jackson, Secretary</w:t>
      </w:r>
    </w:p>
    <w:p w14:paraId="736054F4" w14:textId="2F08F47B" w:rsidR="0079568E" w:rsidRDefault="009F3328">
      <w:r>
        <w:t>Caroline</w:t>
      </w:r>
    </w:p>
    <w:p w14:paraId="3C67CAB7" w14:textId="41061DC6" w:rsidR="0079568E" w:rsidRDefault="00882B16">
      <w:r>
        <w:t>Johnathan</w:t>
      </w:r>
    </w:p>
    <w:p w14:paraId="0E5ADD32" w14:textId="7AFAEE5A" w:rsidR="0079568E" w:rsidRDefault="0079568E">
      <w:r>
        <w:t>Asi</w:t>
      </w:r>
      <w:r w:rsidR="00882B16">
        <w:t xml:space="preserve">a, </w:t>
      </w:r>
      <w:r w:rsidR="009F3328">
        <w:t>treasurer</w:t>
      </w:r>
    </w:p>
    <w:p w14:paraId="3AC39059" w14:textId="200D7539" w:rsidR="0079568E" w:rsidRDefault="003035DA">
      <w:r>
        <w:t>Shan</w:t>
      </w:r>
      <w:r w:rsidR="00882B16">
        <w:t>e, A</w:t>
      </w:r>
      <w:r>
        <w:t xml:space="preserve">cting </w:t>
      </w:r>
      <w:r w:rsidR="009F3328">
        <w:t>president.</w:t>
      </w:r>
    </w:p>
    <w:p w14:paraId="425799DF" w14:textId="3F56D5AA" w:rsidR="003035DA" w:rsidRDefault="003035DA">
      <w:r>
        <w:t>Ice breaker questions</w:t>
      </w:r>
    </w:p>
    <w:p w14:paraId="4A652601" w14:textId="4C250DC7" w:rsidR="003035DA" w:rsidRDefault="00366A7D">
      <w:r>
        <w:t xml:space="preserve">What are you excited about for the upcoming </w:t>
      </w:r>
      <w:r w:rsidR="009F3328">
        <w:t>semester?</w:t>
      </w:r>
    </w:p>
    <w:p w14:paraId="05790833" w14:textId="6282826B" w:rsidR="00366A7D" w:rsidRDefault="00F60EFF">
      <w:r>
        <w:t>Reports</w:t>
      </w:r>
    </w:p>
    <w:p w14:paraId="2487E614" w14:textId="3753C30A" w:rsidR="00F60EFF" w:rsidRDefault="009F3328">
      <w:r>
        <w:t>Presidents</w:t>
      </w:r>
      <w:r w:rsidR="00F60EFF">
        <w:t xml:space="preserve"> report from </w:t>
      </w:r>
      <w:r w:rsidR="003C3E36">
        <w:t>Shane</w:t>
      </w:r>
    </w:p>
    <w:p w14:paraId="0831836B" w14:textId="1BDA5644" w:rsidR="00F60EFF" w:rsidRDefault="00865103">
      <w:r>
        <w:t xml:space="preserve">OABS </w:t>
      </w:r>
      <w:r w:rsidR="00F60EFF">
        <w:t xml:space="preserve">will be a bell academy. </w:t>
      </w:r>
    </w:p>
    <w:p w14:paraId="4B592BB0" w14:textId="0C24C135" w:rsidR="00E861E3" w:rsidRDefault="008C66E9">
      <w:r>
        <w:t xml:space="preserve">OABS </w:t>
      </w:r>
      <w:r w:rsidR="00E861E3">
        <w:t xml:space="preserve">people are </w:t>
      </w:r>
      <w:r>
        <w:t>S</w:t>
      </w:r>
      <w:r w:rsidR="00E861E3">
        <w:t>hane</w:t>
      </w:r>
      <w:r w:rsidR="00F84B04">
        <w:t>,</w:t>
      </w:r>
      <w:r w:rsidR="00E861E3">
        <w:t xml:space="preserve"> </w:t>
      </w:r>
      <w:r>
        <w:t>Asia</w:t>
      </w:r>
      <w:r w:rsidR="00F84B04">
        <w:t>,</w:t>
      </w:r>
      <w:r>
        <w:t xml:space="preserve"> </w:t>
      </w:r>
      <w:r w:rsidR="00E861E3">
        <w:t xml:space="preserve">and </w:t>
      </w:r>
      <w:r w:rsidR="003C3E36">
        <w:t>Caroline</w:t>
      </w:r>
      <w:r w:rsidR="008160DD">
        <w:t>.</w:t>
      </w:r>
      <w:r w:rsidR="00E861E3">
        <w:t xml:space="preserve"> </w:t>
      </w:r>
      <w:r w:rsidR="008160DD">
        <w:t>T</w:t>
      </w:r>
      <w:r w:rsidR="00E861E3">
        <w:t>he state president will be there</w:t>
      </w:r>
      <w:r w:rsidR="00F84B04">
        <w:t>,</w:t>
      </w:r>
      <w:r w:rsidR="00E861E3">
        <w:t xml:space="preserve"> and so will Suzann</w:t>
      </w:r>
      <w:r w:rsidR="00D242AB">
        <w:t>e.</w:t>
      </w:r>
    </w:p>
    <w:p w14:paraId="33364A1E" w14:textId="6D88F82E" w:rsidR="00D242AB" w:rsidRDefault="003C3E36">
      <w:r>
        <w:t>Shane</w:t>
      </w:r>
      <w:r w:rsidR="00322F0A">
        <w:t>'</w:t>
      </w:r>
      <w:r>
        <w:t>s</w:t>
      </w:r>
      <w:r w:rsidR="00D242AB">
        <w:t xml:space="preserve"> first year </w:t>
      </w:r>
      <w:r w:rsidR="00C4616C">
        <w:t>volunteering</w:t>
      </w:r>
      <w:r w:rsidR="00D242AB">
        <w:t xml:space="preserve"> at </w:t>
      </w:r>
      <w:r w:rsidR="008160DD">
        <w:t>B</w:t>
      </w:r>
      <w:r w:rsidR="00D242AB">
        <w:t xml:space="preserve">ell. </w:t>
      </w:r>
    </w:p>
    <w:p w14:paraId="5BCC6A98" w14:textId="7D272040" w:rsidR="00D242AB" w:rsidRDefault="003F194D">
      <w:r>
        <w:t xml:space="preserve">Doing work with </w:t>
      </w:r>
      <w:r w:rsidR="008160DD">
        <w:t xml:space="preserve">the </w:t>
      </w:r>
      <w:r>
        <w:t xml:space="preserve">state board </w:t>
      </w:r>
      <w:r w:rsidR="003C3E36">
        <w:t>to</w:t>
      </w:r>
      <w:r>
        <w:t xml:space="preserve"> sort out internal business. Making sure we are for the membership restructuring. Talking </w:t>
      </w:r>
      <w:r w:rsidR="003C3E36">
        <w:t>to</w:t>
      </w:r>
      <w:r>
        <w:t xml:space="preserve"> other </w:t>
      </w:r>
      <w:r w:rsidR="003C3E36">
        <w:t>students about what</w:t>
      </w:r>
      <w:r>
        <w:t xml:space="preserve"> we ar</w:t>
      </w:r>
      <w:r w:rsidR="00C4616C">
        <w:t>e</w:t>
      </w:r>
      <w:r w:rsidR="00D438E9">
        <w:t>, that we are here, and the resources</w:t>
      </w:r>
      <w:r>
        <w:t xml:space="preserve"> we offer. </w:t>
      </w:r>
    </w:p>
    <w:p w14:paraId="05F8FC17" w14:textId="14A99C89" w:rsidR="008156F2" w:rsidRDefault="0082324E">
      <w:r>
        <w:t xml:space="preserve">We </w:t>
      </w:r>
      <w:r w:rsidR="00322F0A">
        <w:t>h</w:t>
      </w:r>
      <w:r w:rsidR="00395AD0">
        <w:t xml:space="preserve">ave not had a </w:t>
      </w:r>
      <w:r w:rsidR="00C4616C">
        <w:t>treasurer</w:t>
      </w:r>
      <w:r w:rsidR="00322F0A">
        <w:t>'</w:t>
      </w:r>
      <w:r w:rsidR="00C4616C">
        <w:t>s</w:t>
      </w:r>
      <w:r w:rsidR="00395AD0">
        <w:t xml:space="preserve"> report since April.</w:t>
      </w:r>
    </w:p>
    <w:p w14:paraId="3DC72FB1" w14:textId="01492613" w:rsidR="00395AD0" w:rsidRDefault="00F56FE8">
      <w:r>
        <w:t>Do not have a fee for the month of June.</w:t>
      </w:r>
    </w:p>
    <w:p w14:paraId="1CAFA549" w14:textId="590097BC" w:rsidR="00F56FE8" w:rsidRDefault="00F56FE8">
      <w:r>
        <w:t xml:space="preserve">Have new </w:t>
      </w:r>
      <w:r w:rsidR="003C3E36">
        <w:t>rewards</w:t>
      </w:r>
      <w:r>
        <w:t xml:space="preserve"> with the business </w:t>
      </w:r>
      <w:r w:rsidR="003C3E36">
        <w:t>account</w:t>
      </w:r>
      <w:r>
        <w:t xml:space="preserve">. </w:t>
      </w:r>
    </w:p>
    <w:p w14:paraId="720967CE" w14:textId="17F04748" w:rsidR="00F56FE8" w:rsidRDefault="00F56FE8">
      <w:r>
        <w:t xml:space="preserve">As of </w:t>
      </w:r>
      <w:r w:rsidR="003C3E36">
        <w:t>today,</w:t>
      </w:r>
      <w:r>
        <w:t xml:space="preserve"> </w:t>
      </w:r>
      <w:r w:rsidR="00322F0A">
        <w:t>A</w:t>
      </w:r>
      <w:r>
        <w:t>ugust</w:t>
      </w:r>
      <w:r w:rsidR="00322F0A">
        <w:t>'s</w:t>
      </w:r>
      <w:r>
        <w:t xml:space="preserve"> fourth account balance is </w:t>
      </w:r>
      <w:r w:rsidR="00293C35">
        <w:t>$</w:t>
      </w:r>
      <w:r w:rsidR="002C331F">
        <w:t>322.51.</w:t>
      </w:r>
    </w:p>
    <w:p w14:paraId="3C583B28" w14:textId="77EB4C27" w:rsidR="002C331F" w:rsidRDefault="002C331F">
      <w:r>
        <w:t xml:space="preserve">Asia makes a motion </w:t>
      </w:r>
      <w:r w:rsidR="00D1313C">
        <w:t>to do the treasurer</w:t>
      </w:r>
      <w:r w:rsidR="00322F0A">
        <w:t>'s</w:t>
      </w:r>
      <w:r w:rsidR="00D1313C">
        <w:t xml:space="preserve"> report. </w:t>
      </w:r>
    </w:p>
    <w:p w14:paraId="5086F10B" w14:textId="719F0663" w:rsidR="00D1313C" w:rsidRDefault="00D1313C">
      <w:r>
        <w:t>Jackson seconds the motion.</w:t>
      </w:r>
    </w:p>
    <w:p w14:paraId="28B74B6A" w14:textId="19CAFE3A" w:rsidR="00D1313C" w:rsidRDefault="00CC595A">
      <w:r>
        <w:t xml:space="preserve">Johnathan has paid his </w:t>
      </w:r>
      <w:r w:rsidR="003C3E36">
        <w:t>dues and</w:t>
      </w:r>
      <w:r>
        <w:t xml:space="preserve"> does not change the account balance. </w:t>
      </w:r>
    </w:p>
    <w:p w14:paraId="3AC79CEC" w14:textId="535280EB" w:rsidR="00CC595A" w:rsidRDefault="00976178">
      <w:r>
        <w:t>Tee shirt fundraiser.</w:t>
      </w:r>
    </w:p>
    <w:p w14:paraId="738568B5" w14:textId="6CB1BD30" w:rsidR="00976178" w:rsidRDefault="003C3E36">
      <w:r>
        <w:t>Asia,</w:t>
      </w:r>
      <w:r w:rsidR="00976178">
        <w:t xml:space="preserve"> it has been </w:t>
      </w:r>
      <w:r w:rsidR="00322F0A">
        <w:t>challenging</w:t>
      </w:r>
      <w:r w:rsidR="00976178">
        <w:t xml:space="preserve"> to </w:t>
      </w:r>
      <w:r w:rsidR="008D53D0">
        <w:t>get the tee shirt guy</w:t>
      </w:r>
      <w:r w:rsidR="00322F0A">
        <w:t>. H</w:t>
      </w:r>
      <w:r w:rsidR="008D53D0">
        <w:t xml:space="preserve">e is having difficulty finding stuff due to a flood that happened. </w:t>
      </w:r>
    </w:p>
    <w:p w14:paraId="61FC47B0" w14:textId="0D50C69E" w:rsidR="008D53D0" w:rsidRDefault="008D53D0">
      <w:r>
        <w:t xml:space="preserve">He is working a new job. He </w:t>
      </w:r>
      <w:r w:rsidR="00322F0A">
        <w:t>told Asia Pricing she is trying to get him to email</w:t>
      </w:r>
      <w:r>
        <w:t xml:space="preserve"> things.</w:t>
      </w:r>
    </w:p>
    <w:p w14:paraId="152515F2" w14:textId="32B970D1" w:rsidR="008D53D0" w:rsidRDefault="008B67B2">
      <w:r>
        <w:t xml:space="preserve">Caroline </w:t>
      </w:r>
      <w:r w:rsidR="00C4616C">
        <w:t>mentioned</w:t>
      </w:r>
      <w:r>
        <w:t xml:space="preserve"> braille and </w:t>
      </w:r>
      <w:r w:rsidR="00AF097D">
        <w:t xml:space="preserve">a </w:t>
      </w:r>
      <w:r w:rsidR="003C3E36">
        <w:t>printed</w:t>
      </w:r>
      <w:r>
        <w:t xml:space="preserve"> logo for </w:t>
      </w:r>
      <w:r w:rsidR="00322F0A">
        <w:t>the Z</w:t>
      </w:r>
      <w:r>
        <w:t>oom profile picture.</w:t>
      </w:r>
    </w:p>
    <w:p w14:paraId="4E1E2383" w14:textId="2F137E06" w:rsidR="008B67B2" w:rsidRDefault="001E0C13">
      <w:r>
        <w:lastRenderedPageBreak/>
        <w:t xml:space="preserve">Jackson </w:t>
      </w:r>
      <w:r w:rsidR="003C3E36">
        <w:t>mentioned</w:t>
      </w:r>
      <w:r>
        <w:t xml:space="preserve"> raffle tickets.</w:t>
      </w:r>
    </w:p>
    <w:p w14:paraId="2B37AC5D" w14:textId="003A5715" w:rsidR="006062A3" w:rsidRDefault="001E0C13">
      <w:r>
        <w:t>Suggestions wer</w:t>
      </w:r>
      <w:r w:rsidR="006062A3">
        <w:t xml:space="preserve">e </w:t>
      </w:r>
      <w:r w:rsidR="00AF097D">
        <w:t>Amazon Echo D</w:t>
      </w:r>
      <w:r w:rsidR="006062A3">
        <w:t xml:space="preserve">ot </w:t>
      </w:r>
      <w:r w:rsidR="00AF097D">
        <w:t xml:space="preserve">and </w:t>
      </w:r>
      <w:r w:rsidR="003C3E36">
        <w:t>air pods</w:t>
      </w:r>
      <w:r w:rsidR="006062A3">
        <w:t>.</w:t>
      </w:r>
    </w:p>
    <w:p w14:paraId="1A4941D4" w14:textId="7AD50641" w:rsidR="006062A3" w:rsidRDefault="00A5639C">
      <w:r>
        <w:t xml:space="preserve">Shane thinks </w:t>
      </w:r>
      <w:r w:rsidR="003C3E36">
        <w:t>raffles are</w:t>
      </w:r>
      <w:r>
        <w:t xml:space="preserve"> the best thing.</w:t>
      </w:r>
    </w:p>
    <w:p w14:paraId="49808A29" w14:textId="6C652B48" w:rsidR="00A5639C" w:rsidRDefault="000B02D7">
      <w:r>
        <w:t xml:space="preserve">Caroline is still open to doing the </w:t>
      </w:r>
      <w:r w:rsidR="00AF097D">
        <w:t>Z</w:t>
      </w:r>
      <w:r>
        <w:t>oom logos.</w:t>
      </w:r>
    </w:p>
    <w:p w14:paraId="4892BD66" w14:textId="25AD105F" w:rsidR="000B02D7" w:rsidRDefault="000B02D7">
      <w:r>
        <w:t>Put together different things for the division to get funds.</w:t>
      </w:r>
    </w:p>
    <w:p w14:paraId="3F158857" w14:textId="068052F2" w:rsidR="000B02D7" w:rsidRDefault="00955EB3">
      <w:r>
        <w:t xml:space="preserve">Caroline </w:t>
      </w:r>
      <w:r w:rsidR="003C3E36">
        <w:t>has</w:t>
      </w:r>
      <w:r>
        <w:t xml:space="preserve"> a clear goal for </w:t>
      </w:r>
      <w:r w:rsidR="00C4616C">
        <w:t>fundraisers</w:t>
      </w:r>
      <w:r>
        <w:t xml:space="preserve"> seeking grants or </w:t>
      </w:r>
      <w:r w:rsidR="003C3E36">
        <w:t>donations</w:t>
      </w:r>
      <w:r>
        <w:t xml:space="preserve"> </w:t>
      </w:r>
      <w:r w:rsidR="00C4616C">
        <w:t>to get</w:t>
      </w:r>
      <w:r>
        <w:t xml:space="preserve"> </w:t>
      </w:r>
      <w:r w:rsidR="00FE7E0E">
        <w:t>assistance</w:t>
      </w:r>
      <w:r w:rsidR="00B40671">
        <w:t xml:space="preserve"> or funds from </w:t>
      </w:r>
      <w:r w:rsidR="00FE7E0E">
        <w:t>specific</w:t>
      </w:r>
      <w:r w:rsidR="00B40671">
        <w:t xml:space="preserve"> places or companies or having the companies donate.</w:t>
      </w:r>
    </w:p>
    <w:p w14:paraId="282A6623" w14:textId="0494FA9E" w:rsidR="002050BC" w:rsidRDefault="00564FF0">
      <w:r>
        <w:t xml:space="preserve">Fundraising goals are </w:t>
      </w:r>
      <w:r w:rsidR="00FE7E0E">
        <w:t>Z</w:t>
      </w:r>
      <w:r w:rsidR="002050BC">
        <w:t xml:space="preserve">oom logos </w:t>
      </w:r>
      <w:r w:rsidR="00FE7E0E">
        <w:t xml:space="preserve">and </w:t>
      </w:r>
      <w:r w:rsidR="002050BC">
        <w:t>attach</w:t>
      </w:r>
      <w:r w:rsidR="00FE7E0E">
        <w:t>ing</w:t>
      </w:r>
      <w:r w:rsidR="002050BC">
        <w:t xml:space="preserve"> a price to the </w:t>
      </w:r>
      <w:r w:rsidR="00FE7E0E">
        <w:t>symbol</w:t>
      </w:r>
      <w:r w:rsidR="002050BC">
        <w:t>s</w:t>
      </w:r>
      <w:r w:rsidR="00835E9D">
        <w:t>.</w:t>
      </w:r>
    </w:p>
    <w:p w14:paraId="566F2D7A" w14:textId="4AB0A68C" w:rsidR="00835E9D" w:rsidRDefault="00835E9D">
      <w:r>
        <w:t>Post</w:t>
      </w:r>
      <w:r w:rsidR="00FE7E0E">
        <w:t>-</w:t>
      </w:r>
      <w:r>
        <w:t>bell camp put out an emai</w:t>
      </w:r>
      <w:r w:rsidR="00D7182A">
        <w:t xml:space="preserve">l to ask if people want </w:t>
      </w:r>
      <w:r w:rsidR="00FE7E0E">
        <w:t>Z</w:t>
      </w:r>
      <w:r w:rsidR="00D7182A">
        <w:t>oom logos.</w:t>
      </w:r>
    </w:p>
    <w:p w14:paraId="43398BE1" w14:textId="75524B8E" w:rsidR="00D7182A" w:rsidRDefault="00393CD3">
      <w:r>
        <w:t xml:space="preserve">Caroline is talking about </w:t>
      </w:r>
      <w:r w:rsidR="005019D4">
        <w:t>doing</w:t>
      </w:r>
      <w:r>
        <w:t xml:space="preserve"> an otherworld trip.</w:t>
      </w:r>
    </w:p>
    <w:p w14:paraId="28BDF122" w14:textId="18B629E3" w:rsidR="00393CD3" w:rsidRDefault="00BF7288">
      <w:r>
        <w:t xml:space="preserve">We are </w:t>
      </w:r>
      <w:r w:rsidR="00FE7E0E">
        <w:t>c</w:t>
      </w:r>
      <w:r w:rsidR="00AA3D4E">
        <w:t xml:space="preserve">onsidering getting other world tickets and </w:t>
      </w:r>
      <w:r w:rsidR="005019D4">
        <w:t>selling</w:t>
      </w:r>
      <w:r w:rsidR="00AA3D4E">
        <w:t xml:space="preserve"> them. </w:t>
      </w:r>
    </w:p>
    <w:p w14:paraId="53D334C9" w14:textId="155B7BCD" w:rsidR="00AA3D4E" w:rsidRDefault="00B940F9">
      <w:r>
        <w:t>Select and start planning a fundraiser.</w:t>
      </w:r>
    </w:p>
    <w:p w14:paraId="10885A00" w14:textId="0042213F" w:rsidR="00B940F9" w:rsidRDefault="004B2192">
      <w:r>
        <w:t>We run one raffle for multiple prices.</w:t>
      </w:r>
    </w:p>
    <w:p w14:paraId="61F770C0" w14:textId="29889E8E" w:rsidR="004B2192" w:rsidRDefault="005A5941">
      <w:r>
        <w:t xml:space="preserve">Direct ship the </w:t>
      </w:r>
      <w:r w:rsidR="00FE7E0E">
        <w:t>Amazon E</w:t>
      </w:r>
      <w:r>
        <w:t xml:space="preserve">cho to the customer. </w:t>
      </w:r>
    </w:p>
    <w:p w14:paraId="496C8207" w14:textId="0F540F68" w:rsidR="005A5941" w:rsidRDefault="006A6017">
      <w:r>
        <w:t xml:space="preserve">Johnathan </w:t>
      </w:r>
      <w:r w:rsidR="005019D4">
        <w:t>talks</w:t>
      </w:r>
      <w:r>
        <w:t xml:space="preserve"> about marketing to parents of </w:t>
      </w:r>
      <w:r w:rsidR="005019D4">
        <w:t>blind</w:t>
      </w:r>
      <w:r>
        <w:t xml:space="preserve"> children or blind parents.</w:t>
      </w:r>
    </w:p>
    <w:p w14:paraId="0C5E6757" w14:textId="4272EE9D" w:rsidR="006A6017" w:rsidRDefault="00FE7E0E">
      <w:r>
        <w:t>We may do</w:t>
      </w:r>
      <w:r w:rsidR="00627040">
        <w:t xml:space="preserve"> a raffle of </w:t>
      </w:r>
      <w:r>
        <w:t>Amazon E</w:t>
      </w:r>
      <w:r w:rsidR="00627040">
        <w:t xml:space="preserve">cho, accessible medical </w:t>
      </w:r>
      <w:r w:rsidR="005019D4">
        <w:t>devices,</w:t>
      </w:r>
      <w:r w:rsidR="00627040">
        <w:t xml:space="preserve"> and coffee.</w:t>
      </w:r>
    </w:p>
    <w:p w14:paraId="2248B73F" w14:textId="2BA89FEE" w:rsidR="00627040" w:rsidRDefault="00FE7E0E">
      <w:r>
        <w:t xml:space="preserve">We will have a meeting </w:t>
      </w:r>
      <w:r w:rsidR="00622F11">
        <w:t xml:space="preserve">in two </w:t>
      </w:r>
      <w:r w:rsidR="005019D4">
        <w:t>weeks</w:t>
      </w:r>
      <w:r>
        <w:t>,</w:t>
      </w:r>
      <w:r w:rsidR="00622F11">
        <w:t xml:space="preserve"> which is </w:t>
      </w:r>
      <w:r w:rsidR="00F84B04">
        <w:t>August 18</w:t>
      </w:r>
      <w:r w:rsidR="00652F3C">
        <w:t>.</w:t>
      </w:r>
    </w:p>
    <w:p w14:paraId="1B7E6991" w14:textId="66BE799A" w:rsidR="00652F3C" w:rsidRDefault="00FA6FB5">
      <w:r>
        <w:t xml:space="preserve">Asia </w:t>
      </w:r>
      <w:r w:rsidR="005019D4">
        <w:t>motioned.</w:t>
      </w:r>
      <w:r>
        <w:t xml:space="preserve"> </w:t>
      </w:r>
    </w:p>
    <w:p w14:paraId="175AD2D1" w14:textId="7F0C353D" w:rsidR="00FA6FB5" w:rsidRDefault="00FA6FB5">
      <w:r>
        <w:t>Jackson secon</w:t>
      </w:r>
      <w:r w:rsidR="00FE7E0E">
        <w:t>de</w:t>
      </w:r>
      <w:r>
        <w:t xml:space="preserve">d that the raffle </w:t>
      </w:r>
      <w:proofErr w:type="gramStart"/>
      <w:r>
        <w:t>will</w:t>
      </w:r>
      <w:proofErr w:type="gramEnd"/>
      <w:r>
        <w:t xml:space="preserve"> have two products.</w:t>
      </w:r>
    </w:p>
    <w:p w14:paraId="594EE8A6" w14:textId="5E73D70A" w:rsidR="00FA6FB5" w:rsidRDefault="00610A86">
      <w:r>
        <w:t>Asia found the information about the inferred thermometer</w:t>
      </w:r>
      <w:r w:rsidR="00FE7E0E">
        <w:t xml:space="preserve"> but</w:t>
      </w:r>
      <w:r>
        <w:t xml:space="preserve"> c</w:t>
      </w:r>
      <w:r w:rsidR="00FE7E0E">
        <w:t xml:space="preserve">ould </w:t>
      </w:r>
      <w:r>
        <w:t>not find the price.</w:t>
      </w:r>
    </w:p>
    <w:p w14:paraId="5E308566" w14:textId="551FC9C3" w:rsidR="00610A86" w:rsidRDefault="005019D4">
      <w:r>
        <w:t>The motion</w:t>
      </w:r>
      <w:r w:rsidR="008003AB">
        <w:t xml:space="preserve"> is that the raffle will have two products.</w:t>
      </w:r>
    </w:p>
    <w:p w14:paraId="698CEEEF" w14:textId="446AD5C4" w:rsidR="008003AB" w:rsidRDefault="001B2718">
      <w:r>
        <w:t xml:space="preserve">Motion </w:t>
      </w:r>
      <w:r w:rsidR="005019D4">
        <w:t>carries</w:t>
      </w:r>
      <w:r>
        <w:t xml:space="preserve"> for the two products.</w:t>
      </w:r>
    </w:p>
    <w:p w14:paraId="7146BEF5" w14:textId="428CCC2F" w:rsidR="001B2718" w:rsidRDefault="005B31B0">
      <w:r>
        <w:t xml:space="preserve">Two pieces of homework that </w:t>
      </w:r>
      <w:r w:rsidR="005019D4">
        <w:t>Shane</w:t>
      </w:r>
      <w:r>
        <w:t xml:space="preserve"> assigns.</w:t>
      </w:r>
    </w:p>
    <w:p w14:paraId="00904D91" w14:textId="2A17422A" w:rsidR="005B31B0" w:rsidRDefault="00C4616C">
      <w:r>
        <w:t>The Echo</w:t>
      </w:r>
      <w:r w:rsidR="005B31B0">
        <w:t xml:space="preserve"> and thermometer </w:t>
      </w:r>
      <w:r w:rsidR="005019D4">
        <w:t>do</w:t>
      </w:r>
      <w:r w:rsidR="005B31B0">
        <w:t xml:space="preserve"> not have </w:t>
      </w:r>
      <w:r w:rsidR="005019D4">
        <w:t>to</w:t>
      </w:r>
      <w:r w:rsidR="005B31B0">
        <w:t xml:space="preserve"> be </w:t>
      </w:r>
      <w:r>
        <w:t>products</w:t>
      </w:r>
      <w:r w:rsidR="005B31B0">
        <w:t xml:space="preserve">. For the </w:t>
      </w:r>
      <w:r w:rsidR="00FE7E0E">
        <w:t>two-week meeting,</w:t>
      </w:r>
      <w:r w:rsidR="005B31B0">
        <w:t xml:space="preserve"> think about </w:t>
      </w:r>
      <w:r w:rsidR="00B952E8">
        <w:t xml:space="preserve">what products and we will finalize the price of raffle tickets and if </w:t>
      </w:r>
      <w:r w:rsidR="005019D4">
        <w:t>there</w:t>
      </w:r>
      <w:r w:rsidR="00B952E8">
        <w:t xml:space="preserve"> are any changes.</w:t>
      </w:r>
    </w:p>
    <w:p w14:paraId="5C3B4F51" w14:textId="79E7077D" w:rsidR="00B952E8" w:rsidRDefault="000D569E">
      <w:r>
        <w:t xml:space="preserve">Caroline </w:t>
      </w:r>
      <w:r w:rsidR="00FE7E0E">
        <w:t>must send</w:t>
      </w:r>
      <w:r>
        <w:t xml:space="preserve"> emails to see if people </w:t>
      </w:r>
      <w:r w:rsidR="001D512C">
        <w:t xml:space="preserve">want the </w:t>
      </w:r>
      <w:r w:rsidR="00FE7E0E">
        <w:t>Z</w:t>
      </w:r>
      <w:r w:rsidR="001D512C">
        <w:t>oom logos.</w:t>
      </w:r>
    </w:p>
    <w:p w14:paraId="0CD3D8D9" w14:textId="5493D57A" w:rsidR="001D512C" w:rsidRDefault="001D512C">
      <w:r>
        <w:t xml:space="preserve">State </w:t>
      </w:r>
      <w:r w:rsidR="005019D4">
        <w:t>convention</w:t>
      </w:r>
      <w:r>
        <w:t xml:space="preserve"> </w:t>
      </w:r>
      <w:r w:rsidR="00C4616C">
        <w:t>to</w:t>
      </w:r>
      <w:r>
        <w:t xml:space="preserve"> state convention members run from this term.</w:t>
      </w:r>
    </w:p>
    <w:p w14:paraId="77BB2A56" w14:textId="2CA633A5" w:rsidR="001D512C" w:rsidRDefault="00FE7E0E">
      <w:r>
        <w:t>Many</w:t>
      </w:r>
      <w:r w:rsidR="001D512C">
        <w:t xml:space="preserve"> division chapters are running from January to December.</w:t>
      </w:r>
    </w:p>
    <w:p w14:paraId="7590EA6F" w14:textId="2DD2466E" w:rsidR="001D512C" w:rsidRDefault="001D512C">
      <w:r>
        <w:t xml:space="preserve">The year would start January </w:t>
      </w:r>
      <w:r w:rsidR="005019D4">
        <w:t>1</w:t>
      </w:r>
      <w:r w:rsidR="005019D4" w:rsidRPr="001D512C">
        <w:rPr>
          <w:vertAlign w:val="superscript"/>
        </w:rPr>
        <w:t xml:space="preserve"> and</w:t>
      </w:r>
      <w:r>
        <w:t xml:space="preserve"> end in December of that year.</w:t>
      </w:r>
    </w:p>
    <w:p w14:paraId="6C71DCDE" w14:textId="126E25CE" w:rsidR="001D512C" w:rsidRDefault="001D512C">
      <w:r>
        <w:lastRenderedPageBreak/>
        <w:t xml:space="preserve">Elections would still be in November. This </w:t>
      </w:r>
      <w:r w:rsidR="00264B3B">
        <w:t xml:space="preserve">election </w:t>
      </w:r>
      <w:r>
        <w:t xml:space="preserve">would allow </w:t>
      </w:r>
      <w:r w:rsidR="00264B3B">
        <w:t xml:space="preserve">any board member who is replaced to transition from </w:t>
      </w:r>
      <w:proofErr w:type="gramStart"/>
      <w:r w:rsidR="00264B3B">
        <w:t>ol</w:t>
      </w:r>
      <w:r>
        <w:t>d</w:t>
      </w:r>
      <w:proofErr w:type="gramEnd"/>
      <w:r>
        <w:t xml:space="preserve"> </w:t>
      </w:r>
      <w:r w:rsidR="007A3AA4">
        <w:t>to</w:t>
      </w:r>
      <w:r>
        <w:t xml:space="preserve"> new board. </w:t>
      </w:r>
    </w:p>
    <w:p w14:paraId="6E6D3615" w14:textId="1D66CE3D" w:rsidR="001D512C" w:rsidRDefault="001D512C">
      <w:r>
        <w:t xml:space="preserve">It would allow us to have a smoother transition. Take your position after the election. If you are </w:t>
      </w:r>
      <w:r w:rsidR="007A3AA4">
        <w:t>an incoming</w:t>
      </w:r>
      <w:r>
        <w:t xml:space="preserve"> board </w:t>
      </w:r>
      <w:r w:rsidR="00C4616C">
        <w:t>member,</w:t>
      </w:r>
      <w:r>
        <w:t xml:space="preserve"> they do not know what they are doing. </w:t>
      </w:r>
    </w:p>
    <w:p w14:paraId="2B75D695" w14:textId="5736BC4B" w:rsidR="001D512C" w:rsidRDefault="00E97E85">
      <w:r>
        <w:t xml:space="preserve">The change puts us back in line with the national policy </w:t>
      </w:r>
      <w:r w:rsidR="00C4616C">
        <w:t>of having</w:t>
      </w:r>
      <w:r w:rsidR="00815713">
        <w:t xml:space="preserve"> </w:t>
      </w:r>
      <w:r w:rsidR="007A3AA4">
        <w:t>members</w:t>
      </w:r>
      <w:r w:rsidR="00815713">
        <w:t xml:space="preserve"> </w:t>
      </w:r>
      <w:r w:rsidR="00264B3B">
        <w:t>membership from January to December</w:t>
      </w:r>
      <w:r w:rsidR="00815713">
        <w:t xml:space="preserve">. </w:t>
      </w:r>
    </w:p>
    <w:p w14:paraId="413E8B05" w14:textId="76E4C0BA" w:rsidR="00815713" w:rsidRDefault="00815713">
      <w:r>
        <w:t xml:space="preserve">We as a </w:t>
      </w:r>
      <w:r w:rsidR="007A3AA4">
        <w:t>division</w:t>
      </w:r>
      <w:r>
        <w:t xml:space="preserve"> need </w:t>
      </w:r>
      <w:r w:rsidR="007A3AA4">
        <w:t>to do</w:t>
      </w:r>
      <w:r>
        <w:t xml:space="preserve"> that </w:t>
      </w:r>
      <w:r w:rsidR="00C4616C">
        <w:t>effective</w:t>
      </w:r>
      <w:r>
        <w:t xml:space="preserve"> </w:t>
      </w:r>
      <w:r w:rsidR="00C4616C">
        <w:t>from</w:t>
      </w:r>
      <w:r>
        <w:t xml:space="preserve"> </w:t>
      </w:r>
      <w:r w:rsidR="00C4616C">
        <w:t>2024</w:t>
      </w:r>
      <w:r>
        <w:t xml:space="preserve"> to 2025 beginning January 1.</w:t>
      </w:r>
    </w:p>
    <w:p w14:paraId="3BE5A7D0" w14:textId="69E268B4" w:rsidR="00815713" w:rsidRDefault="007A3AA4">
      <w:r>
        <w:t>What</w:t>
      </w:r>
      <w:r w:rsidR="00A85099">
        <w:t xml:space="preserve"> are we doing for </w:t>
      </w:r>
      <w:r>
        <w:t>members</w:t>
      </w:r>
      <w:r w:rsidR="00A85099">
        <w:t xml:space="preserve"> who have paid up until July </w:t>
      </w:r>
      <w:r>
        <w:t>1?</w:t>
      </w:r>
      <w:r w:rsidR="00A85099">
        <w:t xml:space="preserve"> </w:t>
      </w:r>
    </w:p>
    <w:p w14:paraId="3CF839A8" w14:textId="499F7281" w:rsidR="00A85099" w:rsidRDefault="00264B3B">
      <w:r>
        <w:t xml:space="preserve">Only if you </w:t>
      </w:r>
      <w:proofErr w:type="gramStart"/>
      <w:r>
        <w:t>paid</w:t>
      </w:r>
      <w:proofErr w:type="gramEnd"/>
      <w:r>
        <w:t xml:space="preserve"> after July 1 will you</w:t>
      </w:r>
      <w:r w:rsidR="00975F95">
        <w:t xml:space="preserve"> be given the rest of this year and all of 2024. As of the first</w:t>
      </w:r>
      <w:r>
        <w:t>,</w:t>
      </w:r>
      <w:r w:rsidR="00975F95">
        <w:t xml:space="preserve"> if you pay in the middle of the </w:t>
      </w:r>
      <w:r w:rsidR="007A3AA4">
        <w:t>year,</w:t>
      </w:r>
      <w:r w:rsidR="00975F95">
        <w:t xml:space="preserve"> you will only be covered until December. We are following NABS. </w:t>
      </w:r>
    </w:p>
    <w:p w14:paraId="77DE6AAF" w14:textId="4A736A22" w:rsidR="00975F95" w:rsidRDefault="00264B3B">
      <w:r>
        <w:t>When</w:t>
      </w:r>
      <w:r w:rsidR="00CA69A0">
        <w:t xml:space="preserve"> talking to new students</w:t>
      </w:r>
      <w:r>
        <w:t>,</w:t>
      </w:r>
      <w:r w:rsidR="00CA69A0">
        <w:t xml:space="preserve"> </w:t>
      </w:r>
      <w:r w:rsidR="00C4616C">
        <w:t>remember</w:t>
      </w:r>
      <w:r w:rsidR="00CA69A0">
        <w:t xml:space="preserve"> </w:t>
      </w:r>
      <w:r>
        <w:t xml:space="preserve">that </w:t>
      </w:r>
      <w:r w:rsidR="00CA69A0">
        <w:t xml:space="preserve">the outreach letter is there. Due to the </w:t>
      </w:r>
      <w:r w:rsidR="00C4616C">
        <w:t>membership</w:t>
      </w:r>
      <w:r w:rsidR="00CA69A0">
        <w:t xml:space="preserve"> paying </w:t>
      </w:r>
      <w:r w:rsidR="00C4616C">
        <w:t>after</w:t>
      </w:r>
      <w:r w:rsidR="00CA69A0">
        <w:t xml:space="preserve"> </w:t>
      </w:r>
      <w:r w:rsidR="00F84B04">
        <w:t>July 1</w:t>
      </w:r>
      <w:r>
        <w:t>,</w:t>
      </w:r>
      <w:r w:rsidR="00CA69A0">
        <w:t xml:space="preserve"> it will get the rest of the yea</w:t>
      </w:r>
      <w:r w:rsidR="000850F3">
        <w:t>r.</w:t>
      </w:r>
    </w:p>
    <w:p w14:paraId="5C33B0B5" w14:textId="1082409A" w:rsidR="000850F3" w:rsidRDefault="000850F3">
      <w:r>
        <w:t xml:space="preserve">If they join after </w:t>
      </w:r>
      <w:r w:rsidR="00C4616C">
        <w:t>January 1</w:t>
      </w:r>
      <w:r w:rsidR="00C4616C" w:rsidRPr="000850F3">
        <w:rPr>
          <w:vertAlign w:val="superscript"/>
        </w:rPr>
        <w:t>,</w:t>
      </w:r>
      <w:r>
        <w:t xml:space="preserve"> it will only cover the year. </w:t>
      </w:r>
    </w:p>
    <w:p w14:paraId="210A9F84" w14:textId="71FFE200" w:rsidR="000850F3" w:rsidRDefault="00264B3B">
      <w:r>
        <w:t>The n</w:t>
      </w:r>
      <w:r w:rsidR="00A719F8">
        <w:t>ext meeting is in two weeks</w:t>
      </w:r>
      <w:r>
        <w:t>; we</w:t>
      </w:r>
      <w:r w:rsidR="00A719F8">
        <w:t xml:space="preserve"> do not need a </w:t>
      </w:r>
      <w:r>
        <w:t>complete</w:t>
      </w:r>
      <w:r w:rsidR="00A719F8">
        <w:t xml:space="preserve"> business meeting</w:t>
      </w:r>
      <w:r w:rsidR="00242DDF">
        <w:t xml:space="preserve"> o</w:t>
      </w:r>
      <w:r w:rsidR="00A719F8">
        <w:t xml:space="preserve">n </w:t>
      </w:r>
      <w:r>
        <w:t>A</w:t>
      </w:r>
      <w:r w:rsidR="00A719F8">
        <w:t>ugust 18</w:t>
      </w:r>
      <w:r w:rsidR="00424183">
        <w:t xml:space="preserve">, same </w:t>
      </w:r>
      <w:r w:rsidR="00C4616C">
        <w:t>time</w:t>
      </w:r>
      <w:r>
        <w:t>,</w:t>
      </w:r>
      <w:r w:rsidR="00424183">
        <w:t xml:space="preserve"> 8 </w:t>
      </w:r>
      <w:r w:rsidR="00242DDF">
        <w:t>p.m</w:t>
      </w:r>
      <w:r w:rsidR="00424183">
        <w:t>.</w:t>
      </w:r>
      <w:r w:rsidR="00242DDF">
        <w:t>,</w:t>
      </w:r>
      <w:r w:rsidR="00424183">
        <w:t xml:space="preserve"> Same </w:t>
      </w:r>
      <w:r w:rsidR="00242DDF">
        <w:t>Z</w:t>
      </w:r>
      <w:r w:rsidR="00424183">
        <w:t xml:space="preserve">oom link. </w:t>
      </w:r>
    </w:p>
    <w:p w14:paraId="21BA0CB5" w14:textId="53CCE9EB" w:rsidR="00424183" w:rsidRDefault="000577AF">
      <w:r>
        <w:t xml:space="preserve">Caroline motions to </w:t>
      </w:r>
      <w:r w:rsidR="00C4616C">
        <w:t>adjourn</w:t>
      </w:r>
      <w:r>
        <w:t>.</w:t>
      </w:r>
    </w:p>
    <w:p w14:paraId="7DFBAFF7" w14:textId="77777777" w:rsidR="0053660F" w:rsidRDefault="000577AF">
      <w:r>
        <w:t>Jackson seconds the motion.</w:t>
      </w:r>
    </w:p>
    <w:p w14:paraId="506C5AB2" w14:textId="52CC1A8C" w:rsidR="000577AF" w:rsidRDefault="00C4616C">
      <w:r>
        <w:t>Shane</w:t>
      </w:r>
      <w:r w:rsidR="000577AF">
        <w:t xml:space="preserve"> </w:t>
      </w:r>
      <w:r>
        <w:t>adjourn</w:t>
      </w:r>
      <w:r w:rsidR="00242DDF">
        <w:t>ed</w:t>
      </w:r>
      <w:r w:rsidR="000577AF">
        <w:t xml:space="preserve"> the meeting at 9:13 </w:t>
      </w:r>
      <w:r w:rsidR="00242DDF">
        <w:t>p.m</w:t>
      </w:r>
      <w:r w:rsidR="00264B3B">
        <w:t>.</w:t>
      </w:r>
    </w:p>
    <w:sectPr w:rsidR="000577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zc0MDQ0MjS1MDBQ0lEKTi0uzszPAykwqgUA/Q+d5ywAAAA="/>
  </w:docVars>
  <w:rsids>
    <w:rsidRoot w:val="00026E94"/>
    <w:rsid w:val="00026E94"/>
    <w:rsid w:val="000577AF"/>
    <w:rsid w:val="000850F3"/>
    <w:rsid w:val="000B02D7"/>
    <w:rsid w:val="000D569E"/>
    <w:rsid w:val="001B2718"/>
    <w:rsid w:val="001D512C"/>
    <w:rsid w:val="001E0C13"/>
    <w:rsid w:val="002050BC"/>
    <w:rsid w:val="00242DDF"/>
    <w:rsid w:val="00264B3B"/>
    <w:rsid w:val="00293C35"/>
    <w:rsid w:val="002C331F"/>
    <w:rsid w:val="002F0F8F"/>
    <w:rsid w:val="003035DA"/>
    <w:rsid w:val="00322F0A"/>
    <w:rsid w:val="00366A7D"/>
    <w:rsid w:val="00393CD3"/>
    <w:rsid w:val="00395AD0"/>
    <w:rsid w:val="003C3E36"/>
    <w:rsid w:val="003F194D"/>
    <w:rsid w:val="00424183"/>
    <w:rsid w:val="004B2192"/>
    <w:rsid w:val="005019D4"/>
    <w:rsid w:val="005046E9"/>
    <w:rsid w:val="0053660F"/>
    <w:rsid w:val="00564FF0"/>
    <w:rsid w:val="005A5941"/>
    <w:rsid w:val="005B31B0"/>
    <w:rsid w:val="006062A3"/>
    <w:rsid w:val="00610A86"/>
    <w:rsid w:val="00622F11"/>
    <w:rsid w:val="00627040"/>
    <w:rsid w:val="00652F3C"/>
    <w:rsid w:val="00681BD7"/>
    <w:rsid w:val="006A6017"/>
    <w:rsid w:val="00763C19"/>
    <w:rsid w:val="0079568E"/>
    <w:rsid w:val="007A3AA4"/>
    <w:rsid w:val="008003AB"/>
    <w:rsid w:val="008156F2"/>
    <w:rsid w:val="00815713"/>
    <w:rsid w:val="008160DD"/>
    <w:rsid w:val="0082324E"/>
    <w:rsid w:val="00835E9D"/>
    <w:rsid w:val="00865103"/>
    <w:rsid w:val="008749C6"/>
    <w:rsid w:val="00882B16"/>
    <w:rsid w:val="008B67B2"/>
    <w:rsid w:val="008C66E9"/>
    <w:rsid w:val="008D53D0"/>
    <w:rsid w:val="00955EB3"/>
    <w:rsid w:val="00975F95"/>
    <w:rsid w:val="00976178"/>
    <w:rsid w:val="009F3328"/>
    <w:rsid w:val="00A5639C"/>
    <w:rsid w:val="00A719F8"/>
    <w:rsid w:val="00A85099"/>
    <w:rsid w:val="00AA3D4E"/>
    <w:rsid w:val="00AD4643"/>
    <w:rsid w:val="00AF097D"/>
    <w:rsid w:val="00B40671"/>
    <w:rsid w:val="00B940F9"/>
    <w:rsid w:val="00B952E8"/>
    <w:rsid w:val="00BF7288"/>
    <w:rsid w:val="00C4616C"/>
    <w:rsid w:val="00CA69A0"/>
    <w:rsid w:val="00CB1E27"/>
    <w:rsid w:val="00CC595A"/>
    <w:rsid w:val="00D1313C"/>
    <w:rsid w:val="00D242AB"/>
    <w:rsid w:val="00D438E9"/>
    <w:rsid w:val="00D7182A"/>
    <w:rsid w:val="00DB38C2"/>
    <w:rsid w:val="00E861E3"/>
    <w:rsid w:val="00E97E85"/>
    <w:rsid w:val="00F30988"/>
    <w:rsid w:val="00F56FE8"/>
    <w:rsid w:val="00F60EFF"/>
    <w:rsid w:val="00F84B04"/>
    <w:rsid w:val="00FA6FB5"/>
    <w:rsid w:val="00FE7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B60EC"/>
  <w15:chartTrackingRefBased/>
  <w15:docId w15:val="{6EB57064-B790-422A-90B0-0104F8D26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772A2D-957F-4F24-B04B-E084CEC28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629</Words>
  <Characters>3586</Characters>
  <Application>Microsoft Office Word</Application>
  <DocSecurity>0</DocSecurity>
  <Lines>29</Lines>
  <Paragraphs>8</Paragraphs>
  <ScaleCrop>false</ScaleCrop>
  <Company/>
  <LinksUpToDate>false</LinksUpToDate>
  <CharactersWithSpaces>4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son Schwoebel</dc:creator>
  <cp:keywords/>
  <dc:description/>
  <cp:lastModifiedBy>Jackson Schwoebel</cp:lastModifiedBy>
  <cp:revision>86</cp:revision>
  <dcterms:created xsi:type="dcterms:W3CDTF">2023-08-04T23:58:00Z</dcterms:created>
  <dcterms:modified xsi:type="dcterms:W3CDTF">2023-08-06T12:40:00Z</dcterms:modified>
</cp:coreProperties>
</file>